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Electronics Engineer Position | Shanghai, China</w:t>
      </w:r>
    </w:p>
    <w:bookmarkEnd w:id="20"/>
    <w:p>
      <w:pPr>
        <w:pStyle w:val="BodyText"/>
      </w:pPr>
      <w:r>
        <w:t xml:space="preserve">Your Name</w:t>
      </w:r>
    </w:p>
    <w:p>
      <w:pPr>
        <w:pStyle w:val="BodyText"/>
      </w:pPr>
      <w:r>
        <w:t xml:space="preserve">Email Address | Phone Number | LinkedIn Profile (Optional)</w:t>
      </w:r>
    </w:p>
    <w:p>
      <w:pPr>
        <w:pStyle w:val="BodyText"/>
      </w:pPr>
      <w:r>
        <w:t xml:space="preserve">City, Postal Code, Country</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hanghai, China</w:t>
      </w:r>
    </w:p>
    <w:p>
      <w:pPr>
        <w:pStyle w:val="BodyText"/>
      </w:pPr>
      <w:r>
        <w:t xml:space="preserve">Dear Hiring Manager,</w:t>
      </w:r>
    </w:p>
    <w:p>
      <w:pPr>
        <w:pStyle w:val="BodyText"/>
      </w:pPr>
      <w:r>
        <w:t xml:space="preserve">I am writing to express my enthusiastic interest in the Electronics Engineer Internship position at [Company Name] in Shanghai, as advertised on [Platform where job was posted]. As a final-year Electronics Engineering student at [Your University], I have meticulously prepared myself to contribute meaningfully to your team’s innovation in Shanghai’s dynamic technology ecosystem. This</w:t>
      </w:r>
      <w:r>
        <w:t xml:space="preserve"> </w:t>
      </w:r>
      <w:r>
        <w:t xml:space="preserve">Internship Application Letter</w:t>
      </w:r>
      <w:r>
        <w:t xml:space="preserve"> </w:t>
      </w:r>
      <w:r>
        <w:t xml:space="preserve">serves as my formal submission for the Electronics Engineer role, reflecting my technical capabilities, cultural adaptability, and profound alignment with Shanghai’s status as a global hub for electronics manufacturing and R&amp;D.</w:t>
      </w:r>
    </w:p>
    <w:p>
      <w:pPr>
        <w:pStyle w:val="BodyText"/>
      </w:pPr>
      <w:r>
        <w:t xml:space="preserve">My academic journey has centered on the core competencies critical to modern electronics engineering. I have completed advanced coursework in Analog &amp; Digital Circuit Design, Embedded Systems Programming (ARM Cortex-M), PCB Layout using Altium Designer, RF Communication Systems, and Signal Processing. My capstone project—developing a low-power IoT sensor node for environmental monitoring—required me to design a 4-layer PCB, program an STM32 microcontroller for data acquisition, and optimize power consumption by 40% through hardware-software co-design. This project mirrors the kind of resourceful engineering solutions I aim to apply at your Shanghai facility, where sustainable electronics innovation is paramount. Furthermore, my hands-on experience with tools like MATLAB/Simulink, Proteus for simulation, and oscilloscopes/DDS generators has equipped me to rapidly integrate into your prototyping workflows.</w:t>
      </w:r>
    </w:p>
    <w:p>
      <w:pPr>
        <w:pStyle w:val="BodyText"/>
      </w:pPr>
      <w:r>
        <w:t xml:space="preserve">What truly excites me about this opportunity is the chance to immerse myself in Shanghai’s unparalleled electronics landscape. As a city leading China’s semiconductor advancement—with key players like Huawei, SMIC, and startups in Pudong Innovation District—I recognize that your company is at the forefront of this transformation. I am eager to learn from industry veterans while contributing fresh perspectives on emerging trends like 5G-enabled edge devices and AI-driven circuit optimization. Shanghai’s unique blend of global business culture and cutting-edge manufacturing infrastructure offers an ideal environment for an intern to grow, and I am deeply motivated to apply my skills within this context. Unlike generic internship applications, my</w:t>
      </w:r>
      <w:r>
        <w:t xml:space="preserve"> </w:t>
      </w:r>
      <w:r>
        <w:t xml:space="preserve">Electronics Engineer</w:t>
      </w:r>
      <w:r>
        <w:t xml:space="preserve"> </w:t>
      </w:r>
      <w:r>
        <w:t xml:space="preserve">portfolio is tailored for the technical demands of Shanghai’s market: I have researched your company’s recent projects in [mention specific product/tech if known], and I am prepared to support them through rigorous testing protocols or design refinement.</w:t>
      </w:r>
    </w:p>
    <w:p>
      <w:pPr>
        <w:pStyle w:val="BodyText"/>
      </w:pPr>
      <w:r>
        <w:t xml:space="preserve">Beyond technical skills, I actively cultivate cross-cultural competence essential for thriving in a multinational setting like Shanghai. Having completed HSK Level 2 Chinese language courses and participated in university exchanges with Shenzhen-based tech firms, I understand the value of respectful communication and collaborative work ethics central to Chinese engineering teams. I am committed to adapting quickly to your company’s processes, whether it involves participating in morning stand-up meetings at your Shanghai office or documenting procedures with meticulous attention—traits that align with the high standards of excellence seen across China’s tech industry. My eagerness to absorb local practices while contributing international best practices positions me as a culturally agile intern ready to add immediate value.</w:t>
      </w:r>
    </w:p>
    <w:p>
      <w:pPr>
        <w:pStyle w:val="BodyText"/>
      </w:pPr>
      <w:r>
        <w:t xml:space="preserve">I am particularly drawn to [Company Name]’s commitment to R&amp;D in smart city infrastructure, an area where Shanghai is pioneering nationwide. Your recent work on [specific project or product, e.g., "smart grid sensors" or "automotive LiDAR systems"] resonates with my academic focus on embedded hardware for real-world scalability. As an intern, I am prepared to support tasks such as:</w:t>
      </w:r>
    </w:p>
    <w:p>
      <w:pPr>
        <w:numPr>
          <w:ilvl w:val="0"/>
          <w:numId w:val="1001"/>
        </w:numPr>
        <w:pStyle w:val="Compact"/>
      </w:pPr>
      <w:r>
        <w:t xml:space="preserve">Conducting failure analysis on prototype boards using X-ray and thermal imaging</w:t>
      </w:r>
    </w:p>
    <w:p>
      <w:pPr>
        <w:numPr>
          <w:ilvl w:val="0"/>
          <w:numId w:val="1001"/>
        </w:numPr>
        <w:pStyle w:val="Compact"/>
      </w:pPr>
      <w:r>
        <w:t xml:space="preserve">Assisting in firmware integration for sensor networks</w:t>
      </w:r>
    </w:p>
    <w:p>
      <w:pPr>
        <w:numPr>
          <w:ilvl w:val="0"/>
          <w:numId w:val="1001"/>
        </w:numPr>
        <w:pStyle w:val="Compact"/>
      </w:pPr>
      <w:r>
        <w:t xml:space="preserve">Documenting test results in compliance with ISO/IEC standards</w:t>
      </w:r>
    </w:p>
    <w:p>
      <w:pPr>
        <w:pStyle w:val="FirstParagraph"/>
      </w:pPr>
      <w:r>
        <w:t xml:space="preserve">These activities directly leverage my hands-on experience and will help accelerate your team’s objectives while deepening my expertise under your mentorship.</w:t>
      </w:r>
    </w:p>
    <w:p>
      <w:pPr>
        <w:pStyle w:val="BodyText"/>
      </w:pPr>
      <w:r>
        <w:t xml:space="preserve">Shanghai’s relentless pace of innovation demands engineers who are both technically precise and culturally attuned. My academic rigor, practical project experience, and proactive approach to cross-cultural collaboration ensure I can quickly transition from theory to impactful contribution in your Shanghai operations. I am confident that my dedication to electronics engineering excellence aligns perfectly with your company’s vision for the future of technology in China.</w:t>
      </w:r>
    </w:p>
    <w:p>
      <w:pPr>
        <w:pStyle w:val="BodyText"/>
      </w:pPr>
      <w:r>
        <w:t xml:space="preserve">I would welcome the opportunity to discuss how my skills can support [Company Name]’s mission during an interview. Thank you for considering this</w:t>
      </w:r>
      <w:r>
        <w:t xml:space="preserve"> </w:t>
      </w:r>
      <w:r>
        <w:t xml:space="preserve">Internship Application Letter</w:t>
      </w:r>
      <w:r>
        <w:t xml:space="preserve"> </w:t>
      </w:r>
      <w:r>
        <w:t xml:space="preserve">and my candidacy. I look forward to contributing to your team’s success in Shanghai, China.</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Shanghai</dc:title>
  <dc:creator/>
  <dc:language>en</dc:language>
  <cp:keywords/>
  <dcterms:created xsi:type="dcterms:W3CDTF">2026-07-13T14:37:17Z</dcterms:created>
  <dcterms:modified xsi:type="dcterms:W3CDTF">2026-07-13T14:37:17Z</dcterms:modified>
</cp:coreProperties>
</file>

<file path=docProps/custom.xml><?xml version="1.0" encoding="utf-8"?>
<Properties xmlns="http://schemas.openxmlformats.org/officeDocument/2006/custom-properties" xmlns:vt="http://schemas.openxmlformats.org/officeDocument/2006/docPropsVTypes"/>
</file>